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F37DB2" w14:textId="77777777" w:rsidR="00AE7359" w:rsidRDefault="00AE7359" w:rsidP="00DF19C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val="en-GB" w:eastAsia="tr-TR"/>
        </w:rPr>
      </w:pPr>
    </w:p>
    <w:tbl>
      <w:tblPr>
        <w:tblStyle w:val="TabloKlavuzu"/>
        <w:tblpPr w:leftFromText="141" w:rightFromText="141" w:horzAnchor="margin" w:tblpXSpec="center" w:tblpY="259"/>
        <w:tblW w:w="9209" w:type="dxa"/>
        <w:tblLook w:val="04A0" w:firstRow="1" w:lastRow="0" w:firstColumn="1" w:lastColumn="0" w:noHBand="0" w:noVBand="1"/>
      </w:tblPr>
      <w:tblGrid>
        <w:gridCol w:w="5536"/>
        <w:gridCol w:w="3673"/>
      </w:tblGrid>
      <w:tr w:rsidR="00436339" w:rsidRPr="00E551E1" w14:paraId="2B15DD60" w14:textId="77777777" w:rsidTr="00AE7359">
        <w:trPr>
          <w:trHeight w:val="1370"/>
        </w:trPr>
        <w:tc>
          <w:tcPr>
            <w:tcW w:w="4433" w:type="dxa"/>
            <w:vAlign w:val="center"/>
          </w:tcPr>
          <w:p w14:paraId="48DF0BD3" w14:textId="30F41F40" w:rsidR="00AE7359" w:rsidRPr="00E551E1" w:rsidRDefault="00436339" w:rsidP="00410EFB">
            <w:pPr>
              <w:rPr>
                <w:rFonts w:ascii="Amasis MT Pro" w:hAnsi="Amasis MT Pro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masis MT Pro" w:hAnsi="Amasis MT Pro"/>
                <w:noProof/>
                <w:color w:val="000000" w:themeColor="text1"/>
                <w:sz w:val="24"/>
                <w:szCs w:val="24"/>
                <w:lang w:val="en-US"/>
              </w:rPr>
              <w:drawing>
                <wp:inline distT="0" distB="0" distL="0" distR="0" wp14:anchorId="205FA182" wp14:editId="34AD2EA7">
                  <wp:extent cx="3378200" cy="2070100"/>
                  <wp:effectExtent l="0" t="0" r="0" b="0"/>
                  <wp:docPr id="217594677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594677" name="Resim 217594677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8556" cy="2082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76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FD56A4E" w14:textId="77777777" w:rsidR="00AE7359" w:rsidRPr="00E551E1" w:rsidRDefault="00AE7359" w:rsidP="00410EFB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14:paraId="4A40980C" w14:textId="72AAF4AE" w:rsidR="00AE7359" w:rsidRPr="00E551E1" w:rsidRDefault="00436339" w:rsidP="00AE7359">
            <w:pPr>
              <w:jc w:val="center"/>
              <w:rPr>
                <w:rFonts w:ascii="Amasis MT Pro" w:hAnsi="Amasis MT Pro" w:cstheme="minorHAnsi"/>
                <w:b/>
                <w:bCs/>
                <w:color w:val="000000" w:themeColor="text1"/>
                <w:sz w:val="40"/>
                <w:szCs w:val="40"/>
                <w:lang w:val="en-US"/>
              </w:rPr>
            </w:pPr>
            <w:r>
              <w:rPr>
                <w:rFonts w:ascii="Amasis MT Pro" w:hAnsi="Amasis MT Pro" w:cstheme="minorHAnsi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Motif </w:t>
            </w:r>
            <w:proofErr w:type="spellStart"/>
            <w:r>
              <w:rPr>
                <w:rFonts w:ascii="Amasis MT Pro" w:hAnsi="Amasis MT Pro" w:cstheme="minorHAnsi"/>
                <w:b/>
                <w:bCs/>
                <w:color w:val="000000" w:themeColor="text1"/>
                <w:sz w:val="40"/>
                <w:szCs w:val="40"/>
                <w:lang w:val="en-US"/>
              </w:rPr>
              <w:t>Akademi</w:t>
            </w:r>
            <w:proofErr w:type="spellEnd"/>
            <w:r w:rsidR="00AE7359" w:rsidRPr="00E551E1">
              <w:rPr>
                <w:rFonts w:ascii="Amasis MT Pro" w:hAnsi="Amasis MT Pro" w:cstheme="minorHAnsi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</w:t>
            </w:r>
            <w:r>
              <w:rPr>
                <w:rFonts w:ascii="Amasis MT Pro" w:hAnsi="Amasis MT Pro" w:cstheme="minorHAnsi"/>
                <w:b/>
                <w:color w:val="000000" w:themeColor="text1"/>
                <w:sz w:val="40"/>
                <w:szCs w:val="40"/>
              </w:rPr>
              <w:t>Başlık Sayfası</w:t>
            </w:r>
          </w:p>
        </w:tc>
      </w:tr>
    </w:tbl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DF19CB" w:rsidRPr="00E551E1" w14:paraId="76924817" w14:textId="77777777" w:rsidTr="00DF19CB">
        <w:tc>
          <w:tcPr>
            <w:tcW w:w="9065" w:type="dxa"/>
            <w:shd w:val="clear" w:color="auto" w:fill="auto"/>
          </w:tcPr>
          <w:p w14:paraId="4512A009" w14:textId="27D16C0D" w:rsidR="00DF19CB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eastAsia="Times New Roman" w:hAnsi="Amasis MT Pro" w:cs="Times New Roman"/>
                <w:b/>
                <w:color w:val="000000"/>
                <w:sz w:val="24"/>
                <w:szCs w:val="24"/>
                <w:lang w:val="en-GB" w:eastAsia="tr-TR"/>
              </w:rPr>
            </w:pPr>
            <w:proofErr w:type="spellStart"/>
            <w:r>
              <w:rPr>
                <w:rFonts w:ascii="Amasis MT Pro" w:eastAsia="Times New Roman" w:hAnsi="Amasis MT Pro" w:cs="Times New Roman"/>
                <w:b/>
                <w:color w:val="000000"/>
                <w:sz w:val="24"/>
                <w:szCs w:val="24"/>
                <w:lang w:val="en-GB" w:eastAsia="tr-TR"/>
              </w:rPr>
              <w:t>Makale</w:t>
            </w:r>
            <w:proofErr w:type="spellEnd"/>
            <w:r>
              <w:rPr>
                <w:rFonts w:ascii="Amasis MT Pro" w:eastAsia="Times New Roman" w:hAnsi="Amasis MT Pro" w:cs="Times New Roman"/>
                <w:b/>
                <w:color w:val="000000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>
              <w:rPr>
                <w:rFonts w:ascii="Amasis MT Pro" w:eastAsia="Times New Roman" w:hAnsi="Amasis MT Pro" w:cs="Times New Roman"/>
                <w:b/>
                <w:color w:val="000000"/>
                <w:sz w:val="24"/>
                <w:szCs w:val="24"/>
                <w:lang w:val="en-GB" w:eastAsia="tr-TR"/>
              </w:rPr>
              <w:t>Başlığı</w:t>
            </w:r>
            <w:proofErr w:type="spellEnd"/>
            <w:r w:rsidR="00DF19CB" w:rsidRPr="00E551E1">
              <w:rPr>
                <w:rFonts w:ascii="Amasis MT Pro" w:eastAsia="Times New Roman" w:hAnsi="Amasis MT Pro" w:cs="Times New Roman"/>
                <w:b/>
                <w:color w:val="000000"/>
                <w:sz w:val="24"/>
                <w:szCs w:val="24"/>
                <w:lang w:val="en-GB" w:eastAsia="tr-TR"/>
              </w:rPr>
              <w:t xml:space="preserve">: </w:t>
            </w:r>
          </w:p>
        </w:tc>
      </w:tr>
    </w:tbl>
    <w:p w14:paraId="64E49DDA" w14:textId="77777777" w:rsidR="00DF19CB" w:rsidRPr="00E551E1" w:rsidRDefault="00DF19CB">
      <w:pPr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0" w:type="auto"/>
        <w:tblInd w:w="-5" w:type="dxa"/>
        <w:shd w:val="clear" w:color="auto" w:fill="F7CAAC" w:themeFill="accent2" w:themeFillTint="66"/>
        <w:tblLook w:val="04A0" w:firstRow="1" w:lastRow="0" w:firstColumn="1" w:lastColumn="0" w:noHBand="0" w:noVBand="1"/>
      </w:tblPr>
      <w:tblGrid>
        <w:gridCol w:w="9065"/>
      </w:tblGrid>
      <w:tr w:rsidR="00CE5B84" w:rsidRPr="00E551E1" w14:paraId="047979E0" w14:textId="77777777" w:rsidTr="00E3400D">
        <w:tc>
          <w:tcPr>
            <w:tcW w:w="9065" w:type="dxa"/>
            <w:shd w:val="clear" w:color="auto" w:fill="F5C709"/>
          </w:tcPr>
          <w:p w14:paraId="2D933C35" w14:textId="6F7DDDB6" w:rsidR="00CE5B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</w:pP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>Lütfen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>yazarlarla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>ilgili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>tüm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>kişisel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>bilgileri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>ekleyin</w:t>
            </w:r>
            <w:proofErr w:type="spellEnd"/>
            <w:r w:rsidR="00DF19CB" w:rsidRPr="00E551E1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 xml:space="preserve">. </w:t>
            </w:r>
          </w:p>
        </w:tc>
      </w:tr>
    </w:tbl>
    <w:p w14:paraId="434537D4" w14:textId="77777777" w:rsidR="00CE5B84" w:rsidRPr="00E551E1" w:rsidRDefault="00CE5B84" w:rsidP="00DF19CB">
      <w:pPr>
        <w:spacing w:after="0" w:line="240" w:lineRule="auto"/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E551E1" w14:paraId="14B4EA9B" w14:textId="77777777" w:rsidTr="00E3400D">
        <w:tc>
          <w:tcPr>
            <w:tcW w:w="9067" w:type="dxa"/>
            <w:gridSpan w:val="3"/>
            <w:shd w:val="clear" w:color="auto" w:fill="F5C709"/>
          </w:tcPr>
          <w:p w14:paraId="25A060F9" w14:textId="06BA40A3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eastAsia="tr-TR"/>
              </w:rPr>
            </w:pP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Sorumlu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Yazar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: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Hakemlik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ve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yayının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tüm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aşamalarında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ve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ayrıca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yayın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sonrasında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yazışmaları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kimin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yapacağını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açıkça</w:t>
            </w:r>
            <w:proofErr w:type="spellEnd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 </w:t>
            </w:r>
            <w:proofErr w:type="spellStart"/>
            <w:r w:rsidRPr="00436339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>belirtin</w:t>
            </w:r>
            <w:proofErr w:type="spellEnd"/>
            <w:r w:rsidR="00DF19CB"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AD6484" w:rsidRPr="00E551E1" w14:paraId="7B082D66" w14:textId="77777777" w:rsidTr="00CE5B84">
        <w:tc>
          <w:tcPr>
            <w:tcW w:w="3363" w:type="dxa"/>
          </w:tcPr>
          <w:p w14:paraId="7B98EDFC" w14:textId="0447CE68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İsim Soy İsim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34EEC6CC" w14:textId="0B65950A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74D4977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3A959972" w14:textId="77777777" w:rsidTr="00CE5B84">
        <w:tc>
          <w:tcPr>
            <w:tcW w:w="3363" w:type="dxa"/>
          </w:tcPr>
          <w:p w14:paraId="03C293BA" w14:textId="310DE11A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proofErr w:type="spellStart"/>
            <w:r>
              <w:rPr>
                <w:rFonts w:ascii="Amasis MT Pro" w:hAnsi="Amasis MT Pro"/>
                <w:sz w:val="24"/>
                <w:szCs w:val="24"/>
              </w:rPr>
              <w:t>Ünvan</w:t>
            </w:r>
            <w:proofErr w:type="spellEnd"/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5AA9E8D0" w14:textId="28902583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3554DC7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CE5B84" w:rsidRPr="00E551E1" w14:paraId="7AD3C725" w14:textId="77777777" w:rsidTr="00CE5B84">
        <w:tc>
          <w:tcPr>
            <w:tcW w:w="3363" w:type="dxa"/>
          </w:tcPr>
          <w:p w14:paraId="71CF1219" w14:textId="6DB2802C" w:rsidR="00CE5B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Üniversite</w:t>
            </w:r>
            <w:r w:rsidR="00CE5B84" w:rsidRPr="00E551E1">
              <w:rPr>
                <w:rFonts w:ascii="Amasis MT Pro" w:hAnsi="Amasis MT Pro"/>
                <w:sz w:val="24"/>
                <w:szCs w:val="24"/>
              </w:rPr>
              <w:t>-</w:t>
            </w:r>
            <w:r>
              <w:rPr>
                <w:rFonts w:ascii="Amasis MT Pro" w:hAnsi="Amasis MT Pro"/>
                <w:sz w:val="24"/>
                <w:szCs w:val="24"/>
              </w:rPr>
              <w:t>Fakülte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2FF63EF2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5239" w:type="dxa"/>
          </w:tcPr>
          <w:p w14:paraId="14D9991E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052D8FE5" w14:textId="77777777" w:rsidTr="00CE5B84">
        <w:tc>
          <w:tcPr>
            <w:tcW w:w="3363" w:type="dxa"/>
          </w:tcPr>
          <w:p w14:paraId="182C6F33" w14:textId="57548F7A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436339">
              <w:rPr>
                <w:rFonts w:ascii="Amasis MT Pro" w:hAnsi="Amasis MT Pro"/>
                <w:sz w:val="24"/>
                <w:szCs w:val="24"/>
              </w:rPr>
              <w:t>Alan/uzmanlık</w:t>
            </w:r>
            <w:r w:rsidRPr="00436339">
              <w:rPr>
                <w:rFonts w:ascii="Amasis MT Pro" w:hAnsi="Amasis MT Pro"/>
                <w:sz w:val="24"/>
                <w:szCs w:val="24"/>
              </w:rPr>
              <w:t xml:space="preserve"> 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7BB2C79F" w14:textId="249B955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14A125A3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2528815C" w14:textId="77777777" w:rsidTr="00CE5B84">
        <w:tc>
          <w:tcPr>
            <w:tcW w:w="3363" w:type="dxa"/>
          </w:tcPr>
          <w:p w14:paraId="314F7AE0" w14:textId="77060027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proofErr w:type="gramStart"/>
            <w:r>
              <w:rPr>
                <w:rFonts w:ascii="Amasis MT Pro" w:hAnsi="Amasis MT Pro"/>
                <w:sz w:val="24"/>
                <w:szCs w:val="24"/>
              </w:rPr>
              <w:t>e</w:t>
            </w:r>
            <w:proofErr w:type="gramEnd"/>
            <w:r>
              <w:rPr>
                <w:rFonts w:ascii="Amasis MT Pro" w:hAnsi="Amasis MT Pro"/>
                <w:sz w:val="24"/>
                <w:szCs w:val="24"/>
              </w:rPr>
              <w:t>-posta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5129C06F" w14:textId="7FBCFA0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9C85317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5BA29AE5" w14:textId="77777777" w:rsidTr="00CE5B84">
        <w:tc>
          <w:tcPr>
            <w:tcW w:w="3363" w:type="dxa"/>
          </w:tcPr>
          <w:p w14:paraId="4ABC714A" w14:textId="6A80291F" w:rsidR="00DF19CB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 xml:space="preserve">GSM </w:t>
            </w:r>
            <w:proofErr w:type="spellStart"/>
            <w:r>
              <w:rPr>
                <w:rFonts w:ascii="Amasis MT Pro" w:hAnsi="Amasis MT Pro"/>
                <w:sz w:val="24"/>
                <w:szCs w:val="24"/>
              </w:rPr>
              <w:t>no</w:t>
            </w:r>
            <w:proofErr w:type="spellEnd"/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3A52FEC6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5239" w:type="dxa"/>
          </w:tcPr>
          <w:p w14:paraId="1D04C913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17A082D5" w14:textId="77777777" w:rsidTr="00CE5B84">
        <w:tc>
          <w:tcPr>
            <w:tcW w:w="3363" w:type="dxa"/>
          </w:tcPr>
          <w:p w14:paraId="47894F43" w14:textId="3EF8E9A2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ORCID**</w:t>
            </w:r>
            <w:r w:rsidR="00436339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79B28BA3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5239" w:type="dxa"/>
          </w:tcPr>
          <w:p w14:paraId="51A3E54C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565A773B" w14:textId="77777777" w:rsidTr="00CE5B84">
        <w:tc>
          <w:tcPr>
            <w:tcW w:w="3363" w:type="dxa"/>
          </w:tcPr>
          <w:p w14:paraId="194D9AFE" w14:textId="0F752704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Adres</w:t>
            </w:r>
          </w:p>
        </w:tc>
        <w:tc>
          <w:tcPr>
            <w:tcW w:w="465" w:type="dxa"/>
          </w:tcPr>
          <w:p w14:paraId="513FCF60" w14:textId="0FD0CD11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18036C32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63DFA933" w14:textId="77777777" w:rsidR="00AD6484" w:rsidRPr="00E551E1" w:rsidRDefault="00AD6484" w:rsidP="00DF19CB">
      <w:pPr>
        <w:pStyle w:val="ListeParagraf"/>
        <w:shd w:val="clear" w:color="auto" w:fill="FFFFFF"/>
        <w:spacing w:after="0" w:line="240" w:lineRule="auto"/>
        <w:ind w:left="426"/>
        <w:jc w:val="both"/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E551E1" w14:paraId="6C229B84" w14:textId="77777777" w:rsidTr="00E3400D">
        <w:tc>
          <w:tcPr>
            <w:tcW w:w="9067" w:type="dxa"/>
            <w:gridSpan w:val="3"/>
            <w:shd w:val="clear" w:color="auto" w:fill="F5C709"/>
          </w:tcPr>
          <w:p w14:paraId="3CD25563" w14:textId="5589E4C7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Yazar</w:t>
            </w:r>
            <w:r w:rsidR="00AD6484"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2</w:t>
            </w:r>
          </w:p>
        </w:tc>
      </w:tr>
      <w:tr w:rsidR="00AD6484" w:rsidRPr="00E551E1" w14:paraId="43AE2089" w14:textId="77777777" w:rsidTr="00CE5B84">
        <w:tc>
          <w:tcPr>
            <w:tcW w:w="3363" w:type="dxa"/>
          </w:tcPr>
          <w:p w14:paraId="06B50E05" w14:textId="5FFAB375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İsim Soy İsim</w:t>
            </w:r>
          </w:p>
        </w:tc>
        <w:tc>
          <w:tcPr>
            <w:tcW w:w="465" w:type="dxa"/>
          </w:tcPr>
          <w:p w14:paraId="6AE77B0E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D68AC7D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7A8CC338" w14:textId="77777777" w:rsidTr="00CE5B84">
        <w:tc>
          <w:tcPr>
            <w:tcW w:w="3363" w:type="dxa"/>
          </w:tcPr>
          <w:p w14:paraId="0A22FB8B" w14:textId="6897A2CE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proofErr w:type="spellStart"/>
            <w:r>
              <w:rPr>
                <w:rFonts w:ascii="Amasis MT Pro" w:hAnsi="Amasis MT Pro"/>
                <w:sz w:val="24"/>
                <w:szCs w:val="24"/>
              </w:rPr>
              <w:t>Ünvan</w:t>
            </w:r>
            <w:proofErr w:type="spellEnd"/>
          </w:p>
        </w:tc>
        <w:tc>
          <w:tcPr>
            <w:tcW w:w="465" w:type="dxa"/>
          </w:tcPr>
          <w:p w14:paraId="7B18B9D1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7E9D7B36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CE5B84" w:rsidRPr="00E551E1" w14:paraId="42F719D6" w14:textId="77777777" w:rsidTr="005823E2">
        <w:tc>
          <w:tcPr>
            <w:tcW w:w="3363" w:type="dxa"/>
          </w:tcPr>
          <w:p w14:paraId="4A94892B" w14:textId="419D4C72" w:rsidR="00CE5B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Üniversite</w:t>
            </w:r>
            <w:r w:rsidRPr="00E551E1">
              <w:rPr>
                <w:rFonts w:ascii="Amasis MT Pro" w:hAnsi="Amasis MT Pro"/>
                <w:sz w:val="24"/>
                <w:szCs w:val="24"/>
              </w:rPr>
              <w:t>-</w:t>
            </w:r>
            <w:r>
              <w:rPr>
                <w:rFonts w:ascii="Amasis MT Pro" w:hAnsi="Amasis MT Pro"/>
                <w:sz w:val="24"/>
                <w:szCs w:val="24"/>
              </w:rPr>
              <w:t>Fakülte</w:t>
            </w:r>
            <w:r w:rsidRPr="00E551E1">
              <w:rPr>
                <w:rFonts w:ascii="Amasis MT Pro" w:hAnsi="Amasis MT Pro"/>
                <w:sz w:val="24"/>
                <w:szCs w:val="24"/>
              </w:rPr>
              <w:t xml:space="preserve"> 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3F5F145B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5239" w:type="dxa"/>
          </w:tcPr>
          <w:p w14:paraId="3D9CC9D1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77EB7686" w14:textId="77777777" w:rsidTr="00CE5B84">
        <w:tc>
          <w:tcPr>
            <w:tcW w:w="3363" w:type="dxa"/>
          </w:tcPr>
          <w:p w14:paraId="052A3E3F" w14:textId="39B99916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436339">
              <w:rPr>
                <w:rFonts w:ascii="Amasis MT Pro" w:hAnsi="Amasis MT Pro"/>
                <w:sz w:val="24"/>
                <w:szCs w:val="24"/>
              </w:rPr>
              <w:t>Alan/uzmanlık</w:t>
            </w:r>
          </w:p>
        </w:tc>
        <w:tc>
          <w:tcPr>
            <w:tcW w:w="465" w:type="dxa"/>
          </w:tcPr>
          <w:p w14:paraId="40A2B6F3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3D516DBB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0A105548" w14:textId="77777777" w:rsidTr="00CE5B84">
        <w:tc>
          <w:tcPr>
            <w:tcW w:w="3363" w:type="dxa"/>
          </w:tcPr>
          <w:p w14:paraId="1F2ED97C" w14:textId="246E4A98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proofErr w:type="gramStart"/>
            <w:r>
              <w:rPr>
                <w:rFonts w:ascii="Amasis MT Pro" w:hAnsi="Amasis MT Pro"/>
                <w:sz w:val="24"/>
                <w:szCs w:val="24"/>
              </w:rPr>
              <w:t>e</w:t>
            </w:r>
            <w:proofErr w:type="gramEnd"/>
            <w:r>
              <w:rPr>
                <w:rFonts w:ascii="Amasis MT Pro" w:hAnsi="Amasis MT Pro"/>
                <w:sz w:val="24"/>
                <w:szCs w:val="24"/>
              </w:rPr>
              <w:t>-posta</w:t>
            </w:r>
          </w:p>
        </w:tc>
        <w:tc>
          <w:tcPr>
            <w:tcW w:w="465" w:type="dxa"/>
          </w:tcPr>
          <w:p w14:paraId="635A259D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1461E163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4BD82813" w14:textId="77777777" w:rsidTr="00CE5B84">
        <w:tc>
          <w:tcPr>
            <w:tcW w:w="3363" w:type="dxa"/>
          </w:tcPr>
          <w:p w14:paraId="74B323E2" w14:textId="4DC8FD0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ORCID***</w:t>
            </w:r>
          </w:p>
        </w:tc>
        <w:tc>
          <w:tcPr>
            <w:tcW w:w="465" w:type="dxa"/>
          </w:tcPr>
          <w:p w14:paraId="17748AF7" w14:textId="0B98A711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6D03F4ED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22FBDB04" w14:textId="77777777" w:rsidTr="00CE5B84">
        <w:tc>
          <w:tcPr>
            <w:tcW w:w="3363" w:type="dxa"/>
          </w:tcPr>
          <w:p w14:paraId="2FA4551E" w14:textId="03564C80" w:rsidR="00DF19CB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Adres</w:t>
            </w:r>
          </w:p>
        </w:tc>
        <w:tc>
          <w:tcPr>
            <w:tcW w:w="465" w:type="dxa"/>
          </w:tcPr>
          <w:p w14:paraId="4E622EF2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27AFEBF5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77AB8202" w14:textId="77777777" w:rsidR="00AD6484" w:rsidRPr="00E551E1" w:rsidRDefault="00AD6484" w:rsidP="00DF19CB">
      <w:pPr>
        <w:spacing w:after="0" w:line="240" w:lineRule="auto"/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E551E1" w14:paraId="376757DD" w14:textId="77777777" w:rsidTr="00436339">
        <w:tc>
          <w:tcPr>
            <w:tcW w:w="9065" w:type="dxa"/>
            <w:gridSpan w:val="3"/>
            <w:shd w:val="clear" w:color="auto" w:fill="F5C709"/>
          </w:tcPr>
          <w:p w14:paraId="330DE718" w14:textId="4E2D2339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Yazar</w:t>
            </w:r>
            <w:r w:rsidR="00DF19CB"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3</w:t>
            </w:r>
          </w:p>
        </w:tc>
      </w:tr>
      <w:tr w:rsidR="00AD6484" w:rsidRPr="00E551E1" w14:paraId="5BFC4967" w14:textId="77777777" w:rsidTr="00436339">
        <w:tc>
          <w:tcPr>
            <w:tcW w:w="3362" w:type="dxa"/>
          </w:tcPr>
          <w:p w14:paraId="12A29274" w14:textId="20F07079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İsim Soy İsim</w:t>
            </w:r>
          </w:p>
        </w:tc>
        <w:tc>
          <w:tcPr>
            <w:tcW w:w="465" w:type="dxa"/>
          </w:tcPr>
          <w:p w14:paraId="01D92577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8" w:type="dxa"/>
          </w:tcPr>
          <w:p w14:paraId="027EF7FD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10C7FFD9" w14:textId="77777777" w:rsidTr="00436339">
        <w:tc>
          <w:tcPr>
            <w:tcW w:w="3362" w:type="dxa"/>
          </w:tcPr>
          <w:p w14:paraId="7898D07F" w14:textId="4F61484C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proofErr w:type="spellStart"/>
            <w:r>
              <w:rPr>
                <w:rFonts w:ascii="Amasis MT Pro" w:hAnsi="Amasis MT Pro"/>
                <w:sz w:val="24"/>
                <w:szCs w:val="24"/>
              </w:rPr>
              <w:t>Ünvan</w:t>
            </w:r>
            <w:proofErr w:type="spellEnd"/>
          </w:p>
        </w:tc>
        <w:tc>
          <w:tcPr>
            <w:tcW w:w="465" w:type="dxa"/>
          </w:tcPr>
          <w:p w14:paraId="198399C4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8" w:type="dxa"/>
          </w:tcPr>
          <w:p w14:paraId="68AEB0F8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CE5B84" w:rsidRPr="00E551E1" w14:paraId="18D01901" w14:textId="77777777" w:rsidTr="00436339">
        <w:tc>
          <w:tcPr>
            <w:tcW w:w="3362" w:type="dxa"/>
          </w:tcPr>
          <w:p w14:paraId="2DBF21B5" w14:textId="636C1FE5" w:rsidR="00CE5B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Üniversite</w:t>
            </w:r>
            <w:r w:rsidRPr="00E551E1">
              <w:rPr>
                <w:rFonts w:ascii="Amasis MT Pro" w:hAnsi="Amasis MT Pro"/>
                <w:sz w:val="24"/>
                <w:szCs w:val="24"/>
              </w:rPr>
              <w:t>-</w:t>
            </w:r>
            <w:r>
              <w:rPr>
                <w:rFonts w:ascii="Amasis MT Pro" w:hAnsi="Amasis MT Pro"/>
                <w:sz w:val="24"/>
                <w:szCs w:val="24"/>
              </w:rPr>
              <w:t>Fakülte</w:t>
            </w:r>
          </w:p>
        </w:tc>
        <w:tc>
          <w:tcPr>
            <w:tcW w:w="465" w:type="dxa"/>
          </w:tcPr>
          <w:p w14:paraId="187CDAA6" w14:textId="7A4DF22E" w:rsidR="00CE5B84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8" w:type="dxa"/>
          </w:tcPr>
          <w:p w14:paraId="08DCC722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41FD617D" w14:textId="77777777" w:rsidTr="00436339">
        <w:tc>
          <w:tcPr>
            <w:tcW w:w="3362" w:type="dxa"/>
          </w:tcPr>
          <w:p w14:paraId="63AEF4EE" w14:textId="064D1750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436339">
              <w:rPr>
                <w:rFonts w:ascii="Amasis MT Pro" w:hAnsi="Amasis MT Pro"/>
                <w:sz w:val="24"/>
                <w:szCs w:val="24"/>
              </w:rPr>
              <w:t>Alan/uzmanlık</w:t>
            </w:r>
          </w:p>
        </w:tc>
        <w:tc>
          <w:tcPr>
            <w:tcW w:w="465" w:type="dxa"/>
          </w:tcPr>
          <w:p w14:paraId="49F74B24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8" w:type="dxa"/>
          </w:tcPr>
          <w:p w14:paraId="2F0A8782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12668F97" w14:textId="77777777" w:rsidTr="00436339">
        <w:tc>
          <w:tcPr>
            <w:tcW w:w="3362" w:type="dxa"/>
          </w:tcPr>
          <w:p w14:paraId="3091DB64" w14:textId="7DC28AEF" w:rsidR="00AD6484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proofErr w:type="gramStart"/>
            <w:r>
              <w:rPr>
                <w:rFonts w:ascii="Amasis MT Pro" w:hAnsi="Amasis MT Pro"/>
                <w:sz w:val="24"/>
                <w:szCs w:val="24"/>
              </w:rPr>
              <w:t>e</w:t>
            </w:r>
            <w:proofErr w:type="gramEnd"/>
            <w:r>
              <w:rPr>
                <w:rFonts w:ascii="Amasis MT Pro" w:hAnsi="Amasis MT Pro"/>
                <w:sz w:val="24"/>
                <w:szCs w:val="24"/>
              </w:rPr>
              <w:t>-posta</w:t>
            </w:r>
          </w:p>
        </w:tc>
        <w:tc>
          <w:tcPr>
            <w:tcW w:w="465" w:type="dxa"/>
          </w:tcPr>
          <w:p w14:paraId="669A6324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8" w:type="dxa"/>
          </w:tcPr>
          <w:p w14:paraId="4BDA57C9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22FFEE28" w14:textId="77777777" w:rsidTr="00436339">
        <w:tc>
          <w:tcPr>
            <w:tcW w:w="3362" w:type="dxa"/>
          </w:tcPr>
          <w:p w14:paraId="3D1354D9" w14:textId="379337E5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ORCID***</w:t>
            </w:r>
          </w:p>
        </w:tc>
        <w:tc>
          <w:tcPr>
            <w:tcW w:w="465" w:type="dxa"/>
          </w:tcPr>
          <w:p w14:paraId="29AADE67" w14:textId="06E14820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8" w:type="dxa"/>
          </w:tcPr>
          <w:p w14:paraId="1B22D988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7B409545" w14:textId="77777777" w:rsidTr="00436339">
        <w:tc>
          <w:tcPr>
            <w:tcW w:w="3362" w:type="dxa"/>
          </w:tcPr>
          <w:p w14:paraId="039F57F8" w14:textId="61A54F9D" w:rsidR="00DF19CB" w:rsidRPr="00E551E1" w:rsidRDefault="00436339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Adres</w:t>
            </w:r>
          </w:p>
        </w:tc>
        <w:tc>
          <w:tcPr>
            <w:tcW w:w="465" w:type="dxa"/>
          </w:tcPr>
          <w:p w14:paraId="12FE7CD8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8" w:type="dxa"/>
          </w:tcPr>
          <w:p w14:paraId="48082357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31E1703B" w14:textId="61381134" w:rsidR="00E81387" w:rsidRPr="00E551E1" w:rsidRDefault="00436339" w:rsidP="00DF19CB">
      <w:pPr>
        <w:spacing w:after="0" w:line="240" w:lineRule="auto"/>
        <w:rPr>
          <w:rFonts w:ascii="Amasis MT Pro" w:hAnsi="Amasis MT Pro"/>
          <w:sz w:val="24"/>
          <w:szCs w:val="24"/>
        </w:rPr>
      </w:pPr>
      <w:r w:rsidRPr="00436339">
        <w:rPr>
          <w:rFonts w:ascii="Amasis MT Pro" w:hAnsi="Amasis MT Pro"/>
          <w:sz w:val="24"/>
          <w:szCs w:val="24"/>
        </w:rPr>
        <w:t xml:space="preserve">*** Gerekli. </w:t>
      </w:r>
      <w:proofErr w:type="gramStart"/>
      <w:r w:rsidRPr="00436339">
        <w:rPr>
          <w:rFonts w:ascii="Amasis MT Pro" w:hAnsi="Amasis MT Pro"/>
          <w:sz w:val="24"/>
          <w:szCs w:val="24"/>
        </w:rPr>
        <w:t>( Her</w:t>
      </w:r>
      <w:proofErr w:type="gramEnd"/>
      <w:r w:rsidRPr="00436339">
        <w:rPr>
          <w:rFonts w:ascii="Amasis MT Pro" w:hAnsi="Amasis MT Pro"/>
          <w:sz w:val="24"/>
          <w:szCs w:val="24"/>
        </w:rPr>
        <w:t xml:space="preserve"> yazar için </w:t>
      </w:r>
      <w:proofErr w:type="spellStart"/>
      <w:r w:rsidRPr="00436339">
        <w:rPr>
          <w:rFonts w:ascii="Amasis MT Pro" w:hAnsi="Amasis MT Pro"/>
          <w:sz w:val="24"/>
          <w:szCs w:val="24"/>
        </w:rPr>
        <w:t>ORCİD'in</w:t>
      </w:r>
      <w:proofErr w:type="spellEnd"/>
      <w:r w:rsidRPr="00436339">
        <w:rPr>
          <w:rFonts w:ascii="Amasis MT Pro" w:hAnsi="Amasis MT Pro"/>
          <w:sz w:val="24"/>
          <w:szCs w:val="24"/>
        </w:rPr>
        <w:t xml:space="preserve"> sağlandığından emin olun</w:t>
      </w:r>
    </w:p>
    <w:sectPr w:rsidR="00E81387" w:rsidRPr="00E551E1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masis MT Pro">
    <w:panose1 w:val="02040504050005020304"/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7077581">
    <w:abstractNumId w:val="1"/>
  </w:num>
  <w:num w:numId="2" w16cid:durableId="646975464">
    <w:abstractNumId w:val="0"/>
  </w:num>
  <w:num w:numId="3" w16cid:durableId="12358194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QUAVLSh9SwAAAA="/>
  </w:docVars>
  <w:rsids>
    <w:rsidRoot w:val="004F3E39"/>
    <w:rsid w:val="000450FA"/>
    <w:rsid w:val="000E0FAC"/>
    <w:rsid w:val="001170EE"/>
    <w:rsid w:val="00122C7B"/>
    <w:rsid w:val="00140081"/>
    <w:rsid w:val="00284FB1"/>
    <w:rsid w:val="003419FA"/>
    <w:rsid w:val="00436339"/>
    <w:rsid w:val="004F3E39"/>
    <w:rsid w:val="00565D92"/>
    <w:rsid w:val="005E341A"/>
    <w:rsid w:val="006B0160"/>
    <w:rsid w:val="006D0BC5"/>
    <w:rsid w:val="007261E7"/>
    <w:rsid w:val="00736117"/>
    <w:rsid w:val="007B3ED7"/>
    <w:rsid w:val="00983FC8"/>
    <w:rsid w:val="009A487E"/>
    <w:rsid w:val="00AD6484"/>
    <w:rsid w:val="00AE7359"/>
    <w:rsid w:val="00B4250A"/>
    <w:rsid w:val="00BA3029"/>
    <w:rsid w:val="00CE5B84"/>
    <w:rsid w:val="00DF19CB"/>
    <w:rsid w:val="00E3400D"/>
    <w:rsid w:val="00E551E1"/>
    <w:rsid w:val="00E81387"/>
    <w:rsid w:val="00F434B0"/>
    <w:rsid w:val="00F44773"/>
    <w:rsid w:val="00FA7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Microsoft Office User</cp:lastModifiedBy>
  <cp:revision>9</cp:revision>
  <dcterms:created xsi:type="dcterms:W3CDTF">2021-10-17T15:29:00Z</dcterms:created>
  <dcterms:modified xsi:type="dcterms:W3CDTF">2025-03-15T21:47:00Z</dcterms:modified>
</cp:coreProperties>
</file>